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C64DF6" w14:textId="3A252B32" w:rsidR="00087442" w:rsidRPr="00E422E7" w:rsidRDefault="00087442" w:rsidP="001C10AC">
      <w:pPr>
        <w:pStyle w:val="Vahedeta"/>
        <w:rPr>
          <w:rFonts w:ascii="Arial" w:hAnsi="Arial" w:cs="Arial"/>
          <w:lang w:val="et-EE"/>
        </w:rPr>
      </w:pPr>
      <w:bookmarkStart w:id="0" w:name="_GoBack"/>
      <w:bookmarkEnd w:id="0"/>
    </w:p>
    <w:p w14:paraId="3EF7029E" w14:textId="252C3EFE" w:rsidR="001C10AC" w:rsidRPr="00E422E7" w:rsidRDefault="001C10AC" w:rsidP="001C10AC">
      <w:pPr>
        <w:pStyle w:val="Vahedeta"/>
        <w:rPr>
          <w:rFonts w:ascii="Arial" w:hAnsi="Arial" w:cs="Arial"/>
          <w:lang w:val="et-EE"/>
        </w:rPr>
      </w:pPr>
    </w:p>
    <w:p w14:paraId="2D7956B7" w14:textId="7D9E4C75" w:rsidR="001C10AC" w:rsidRPr="00E422E7" w:rsidRDefault="003B1FC6" w:rsidP="001C10AC">
      <w:pPr>
        <w:pStyle w:val="Vahedeta"/>
        <w:rPr>
          <w:rFonts w:ascii="Arial" w:hAnsi="Arial" w:cs="Arial"/>
          <w:b/>
          <w:bCs/>
          <w:sz w:val="24"/>
          <w:szCs w:val="24"/>
          <w:lang w:val="et-EE"/>
        </w:rPr>
      </w:pPr>
      <w:r>
        <w:rPr>
          <w:rFonts w:ascii="Arial" w:hAnsi="Arial" w:cs="Arial"/>
          <w:b/>
          <w:bCs/>
          <w:sz w:val="24"/>
          <w:szCs w:val="24"/>
          <w:lang w:val="et-EE"/>
        </w:rPr>
        <w:t xml:space="preserve">Arvamuse avaldamise </w:t>
      </w:r>
      <w:r w:rsidR="008E0668">
        <w:rPr>
          <w:rFonts w:ascii="Arial" w:hAnsi="Arial" w:cs="Arial"/>
          <w:b/>
          <w:bCs/>
          <w:sz w:val="24"/>
          <w:szCs w:val="24"/>
          <w:lang w:val="et-EE"/>
        </w:rPr>
        <w:t>vorm</w:t>
      </w:r>
      <w:r w:rsidR="001C10AC" w:rsidRPr="00E422E7">
        <w:rPr>
          <w:rFonts w:ascii="Arial" w:hAnsi="Arial" w:cs="Arial"/>
          <w:b/>
          <w:bCs/>
          <w:sz w:val="24"/>
          <w:szCs w:val="24"/>
          <w:lang w:val="et-EE"/>
        </w:rPr>
        <w:t xml:space="preserve"> PEFC Eesti jätkusuutliku metsamajandamise standardi eelnõu </w:t>
      </w:r>
      <w:r w:rsidR="00733F89" w:rsidRPr="00E422E7">
        <w:rPr>
          <w:rFonts w:ascii="Arial" w:hAnsi="Arial" w:cs="Arial"/>
          <w:b/>
          <w:bCs/>
          <w:sz w:val="24"/>
          <w:szCs w:val="24"/>
          <w:lang w:val="et-EE"/>
        </w:rPr>
        <w:t>V2</w:t>
      </w:r>
      <w:r w:rsidR="00D656C2">
        <w:rPr>
          <w:rFonts w:ascii="Arial" w:hAnsi="Arial" w:cs="Arial"/>
          <w:b/>
          <w:bCs/>
          <w:sz w:val="24"/>
          <w:szCs w:val="24"/>
          <w:lang w:val="et-EE"/>
        </w:rPr>
        <w:t>.3.</w:t>
      </w:r>
      <w:r w:rsidR="00733F89" w:rsidRPr="00E422E7">
        <w:rPr>
          <w:rFonts w:ascii="Arial" w:hAnsi="Arial" w:cs="Arial"/>
          <w:b/>
          <w:bCs/>
          <w:sz w:val="24"/>
          <w:szCs w:val="24"/>
          <w:lang w:val="et-EE"/>
        </w:rPr>
        <w:t xml:space="preserve"> </w:t>
      </w:r>
      <w:r w:rsidR="00D656C2">
        <w:rPr>
          <w:rFonts w:ascii="Arial" w:hAnsi="Arial" w:cs="Arial"/>
          <w:b/>
          <w:bCs/>
          <w:sz w:val="24"/>
          <w:szCs w:val="24"/>
          <w:lang w:val="et-EE"/>
        </w:rPr>
        <w:t>osas</w:t>
      </w:r>
      <w:r w:rsidR="008E0668">
        <w:rPr>
          <w:rFonts w:ascii="Arial" w:hAnsi="Arial" w:cs="Arial"/>
          <w:b/>
          <w:bCs/>
          <w:sz w:val="24"/>
          <w:szCs w:val="24"/>
          <w:lang w:val="et-EE"/>
        </w:rPr>
        <w:t xml:space="preserve"> (PEFC EST 1003:20</w:t>
      </w:r>
      <w:r w:rsidR="00D656C2">
        <w:rPr>
          <w:rFonts w:ascii="Arial" w:hAnsi="Arial" w:cs="Arial"/>
          <w:b/>
          <w:bCs/>
          <w:sz w:val="24"/>
          <w:szCs w:val="24"/>
          <w:lang w:val="et-EE"/>
        </w:rPr>
        <w:t>22</w:t>
      </w:r>
      <w:r w:rsidR="008E0668">
        <w:rPr>
          <w:rFonts w:ascii="Arial" w:hAnsi="Arial" w:cs="Arial"/>
          <w:b/>
          <w:bCs/>
          <w:sz w:val="24"/>
          <w:szCs w:val="24"/>
          <w:lang w:val="et-EE"/>
        </w:rPr>
        <w:t>)</w:t>
      </w:r>
    </w:p>
    <w:p w14:paraId="31E799E6" w14:textId="5D53DCAB" w:rsidR="00E422E7" w:rsidRDefault="00E422E7" w:rsidP="001C10AC">
      <w:pPr>
        <w:pStyle w:val="Vahedeta"/>
        <w:rPr>
          <w:rFonts w:ascii="Arial" w:hAnsi="Arial" w:cs="Arial"/>
          <w:lang w:val="et-EE"/>
        </w:rPr>
      </w:pPr>
    </w:p>
    <w:p w14:paraId="3D685682" w14:textId="11D5D1CE" w:rsidR="00E422E7" w:rsidRPr="00E422E7" w:rsidRDefault="003B1FC6" w:rsidP="001C10AC">
      <w:pPr>
        <w:pStyle w:val="Vahedeta"/>
        <w:rPr>
          <w:rFonts w:ascii="Arial" w:hAnsi="Arial" w:cs="Arial"/>
          <w:lang w:val="et-EE"/>
        </w:rPr>
      </w:pPr>
      <w:r>
        <w:rPr>
          <w:rFonts w:ascii="Arial" w:hAnsi="Arial" w:cs="Arial"/>
          <w:lang w:val="et-EE"/>
        </w:rPr>
        <w:t xml:space="preserve">Arvamuse avaldamise </w:t>
      </w:r>
      <w:r w:rsidR="00E422E7" w:rsidRPr="00E422E7">
        <w:rPr>
          <w:rFonts w:ascii="Arial" w:hAnsi="Arial" w:cs="Arial"/>
          <w:lang w:val="et-EE"/>
        </w:rPr>
        <w:t xml:space="preserve">periood: </w:t>
      </w:r>
      <w:r w:rsidR="00D656C2">
        <w:rPr>
          <w:rFonts w:ascii="Arial" w:hAnsi="Arial" w:cs="Arial"/>
          <w:lang w:val="et-EE"/>
        </w:rPr>
        <w:t>16.märts kuni 15.aprill 2022.a</w:t>
      </w:r>
    </w:p>
    <w:p w14:paraId="377AC20D" w14:textId="07534745" w:rsidR="00733F89" w:rsidRDefault="00733F89" w:rsidP="001C10AC">
      <w:pPr>
        <w:pStyle w:val="Vahedeta"/>
        <w:rPr>
          <w:rFonts w:ascii="Arial" w:hAnsi="Arial" w:cs="Arial"/>
          <w:lang w:val="et-EE"/>
        </w:rPr>
      </w:pPr>
    </w:p>
    <w:p w14:paraId="20E1CF1A" w14:textId="77777777" w:rsidR="00E422E7" w:rsidRPr="00E422E7" w:rsidRDefault="00E422E7" w:rsidP="001C10AC">
      <w:pPr>
        <w:pStyle w:val="Vahedeta"/>
        <w:rPr>
          <w:rFonts w:ascii="Arial" w:hAnsi="Arial" w:cs="Arial"/>
          <w:lang w:val="et-EE"/>
        </w:rPr>
      </w:pPr>
    </w:p>
    <w:p w14:paraId="440D41EE" w14:textId="46012BAA" w:rsidR="00733F89" w:rsidRPr="00E422E7" w:rsidRDefault="003B1FC6" w:rsidP="001C10AC">
      <w:pPr>
        <w:pStyle w:val="Vahedeta"/>
        <w:rPr>
          <w:rFonts w:ascii="Arial" w:hAnsi="Arial" w:cs="Arial"/>
          <w:b/>
          <w:bCs/>
          <w:lang w:val="et-EE"/>
        </w:rPr>
      </w:pPr>
      <w:r>
        <w:rPr>
          <w:rFonts w:ascii="Arial" w:hAnsi="Arial" w:cs="Arial"/>
          <w:b/>
          <w:bCs/>
          <w:lang w:val="et-EE"/>
        </w:rPr>
        <w:t>Arvamuse</w:t>
      </w:r>
      <w:r w:rsidR="00733F89" w:rsidRPr="00E422E7">
        <w:rPr>
          <w:rFonts w:ascii="Arial" w:hAnsi="Arial" w:cs="Arial"/>
          <w:b/>
          <w:bCs/>
          <w:lang w:val="et-EE"/>
        </w:rPr>
        <w:t xml:space="preserve"> esitaja nimi:</w:t>
      </w:r>
    </w:p>
    <w:p w14:paraId="55DA0A2C" w14:textId="2BAB9CAA" w:rsidR="00733F89" w:rsidRPr="00E422E7" w:rsidRDefault="00733F89" w:rsidP="001C10AC">
      <w:pPr>
        <w:pStyle w:val="Vahedeta"/>
        <w:rPr>
          <w:rFonts w:ascii="Arial" w:hAnsi="Arial" w:cs="Arial"/>
          <w:b/>
          <w:bCs/>
          <w:lang w:val="et-EE"/>
        </w:rPr>
      </w:pPr>
      <w:r w:rsidRPr="00E422E7">
        <w:rPr>
          <w:rFonts w:ascii="Arial" w:hAnsi="Arial" w:cs="Arial"/>
          <w:b/>
          <w:bCs/>
          <w:lang w:val="et-EE"/>
        </w:rPr>
        <w:t>Organisatsioon:</w:t>
      </w:r>
    </w:p>
    <w:p w14:paraId="0078D07E" w14:textId="6B65A9A8" w:rsidR="00733F89" w:rsidRPr="00E422E7" w:rsidRDefault="00733F89" w:rsidP="001C10AC">
      <w:pPr>
        <w:pStyle w:val="Vahedeta"/>
        <w:rPr>
          <w:rFonts w:ascii="Arial" w:hAnsi="Arial" w:cs="Arial"/>
          <w:lang w:val="et-EE"/>
        </w:rPr>
      </w:pPr>
      <w:r w:rsidRPr="00E422E7">
        <w:rPr>
          <w:rFonts w:ascii="Arial" w:hAnsi="Arial" w:cs="Arial"/>
          <w:lang w:val="et-EE"/>
        </w:rPr>
        <w:t>E-post:</w:t>
      </w:r>
    </w:p>
    <w:p w14:paraId="71A5E55F" w14:textId="35791073" w:rsidR="00733F89" w:rsidRPr="00E422E7" w:rsidRDefault="00733F89" w:rsidP="001C10AC">
      <w:pPr>
        <w:pStyle w:val="Vahedeta"/>
        <w:rPr>
          <w:rFonts w:ascii="Arial" w:hAnsi="Arial" w:cs="Arial"/>
          <w:lang w:val="et-EE"/>
        </w:rPr>
      </w:pPr>
      <w:r w:rsidRPr="00E422E7">
        <w:rPr>
          <w:rFonts w:ascii="Arial" w:hAnsi="Arial" w:cs="Arial"/>
          <w:lang w:val="et-EE"/>
        </w:rPr>
        <w:t>Kuupäev:</w:t>
      </w:r>
    </w:p>
    <w:p w14:paraId="2E2B6F43" w14:textId="3EE7F7F6" w:rsidR="001C10AC" w:rsidRDefault="001C10AC" w:rsidP="001C10AC">
      <w:pPr>
        <w:pStyle w:val="Vahedeta"/>
        <w:rPr>
          <w:rFonts w:ascii="Arial" w:hAnsi="Arial" w:cs="Arial"/>
          <w:lang w:val="et-EE"/>
        </w:rPr>
      </w:pPr>
    </w:p>
    <w:p w14:paraId="64208024" w14:textId="77777777" w:rsidR="00E422E7" w:rsidRPr="00E422E7" w:rsidRDefault="00E422E7" w:rsidP="001C10AC">
      <w:pPr>
        <w:pStyle w:val="Vahedeta"/>
        <w:rPr>
          <w:rFonts w:ascii="Arial" w:hAnsi="Arial" w:cs="Arial"/>
          <w:lang w:val="et-EE"/>
        </w:rPr>
      </w:pPr>
    </w:p>
    <w:tbl>
      <w:tblPr>
        <w:tblStyle w:val="Kontuurtabel"/>
        <w:tblW w:w="0" w:type="auto"/>
        <w:tblInd w:w="-5" w:type="dxa"/>
        <w:tblLook w:val="04A0" w:firstRow="1" w:lastRow="0" w:firstColumn="1" w:lastColumn="0" w:noHBand="0" w:noVBand="1"/>
      </w:tblPr>
      <w:tblGrid>
        <w:gridCol w:w="1418"/>
        <w:gridCol w:w="5812"/>
        <w:gridCol w:w="6237"/>
      </w:tblGrid>
      <w:tr w:rsidR="00733F89" w:rsidRPr="00E422E7" w14:paraId="098F6503" w14:textId="77777777" w:rsidTr="00733F89">
        <w:tc>
          <w:tcPr>
            <w:tcW w:w="1418" w:type="dxa"/>
          </w:tcPr>
          <w:p w14:paraId="6051D3F0" w14:textId="286DB0FD" w:rsidR="00733F89" w:rsidRPr="00E422E7" w:rsidRDefault="00733F89" w:rsidP="001C10AC">
            <w:pPr>
              <w:pStyle w:val="Vahedeta"/>
              <w:rPr>
                <w:rFonts w:ascii="Arial" w:hAnsi="Arial" w:cs="Arial"/>
                <w:b/>
                <w:bCs/>
                <w:lang w:val="et-EE"/>
              </w:rPr>
            </w:pPr>
            <w:r w:rsidRPr="00E422E7">
              <w:rPr>
                <w:rFonts w:ascii="Arial" w:hAnsi="Arial" w:cs="Arial"/>
                <w:b/>
                <w:bCs/>
                <w:lang w:val="et-EE"/>
              </w:rPr>
              <w:t>Viide standardi punktile</w:t>
            </w:r>
          </w:p>
        </w:tc>
        <w:tc>
          <w:tcPr>
            <w:tcW w:w="5812" w:type="dxa"/>
          </w:tcPr>
          <w:p w14:paraId="799876D9" w14:textId="3B7810F3" w:rsidR="00733F89" w:rsidRPr="00E422E7" w:rsidRDefault="00733F89" w:rsidP="001C10AC">
            <w:pPr>
              <w:pStyle w:val="Vahedeta"/>
              <w:rPr>
                <w:rFonts w:ascii="Arial" w:hAnsi="Arial" w:cs="Arial"/>
                <w:b/>
                <w:bCs/>
                <w:lang w:val="et-EE"/>
              </w:rPr>
            </w:pPr>
            <w:r w:rsidRPr="00E422E7">
              <w:rPr>
                <w:rFonts w:ascii="Arial" w:hAnsi="Arial" w:cs="Arial"/>
                <w:b/>
                <w:bCs/>
                <w:lang w:val="et-EE"/>
              </w:rPr>
              <w:t>Kommentaarid, selgitused, põhjendused</w:t>
            </w:r>
          </w:p>
          <w:p w14:paraId="3E3C8E35" w14:textId="24E69F80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76C2EB9" w14:textId="05483A0F" w:rsidR="00733F89" w:rsidRPr="00E422E7" w:rsidRDefault="00733F89" w:rsidP="001C10AC">
            <w:pPr>
              <w:pStyle w:val="Vahedeta"/>
              <w:rPr>
                <w:rFonts w:ascii="Arial" w:hAnsi="Arial" w:cs="Arial"/>
                <w:b/>
                <w:bCs/>
                <w:lang w:val="et-EE"/>
              </w:rPr>
            </w:pPr>
            <w:r w:rsidRPr="00E422E7">
              <w:rPr>
                <w:rFonts w:ascii="Arial" w:hAnsi="Arial" w:cs="Arial"/>
                <w:b/>
                <w:bCs/>
                <w:lang w:val="et-EE"/>
              </w:rPr>
              <w:t xml:space="preserve">Ettepanekud sõnastuse </w:t>
            </w:r>
            <w:r w:rsidR="00E422E7">
              <w:rPr>
                <w:rFonts w:ascii="Arial" w:hAnsi="Arial" w:cs="Arial"/>
                <w:b/>
                <w:bCs/>
                <w:lang w:val="et-EE"/>
              </w:rPr>
              <w:t xml:space="preserve">või põhimõtte </w:t>
            </w:r>
            <w:r w:rsidRPr="00E422E7">
              <w:rPr>
                <w:rFonts w:ascii="Arial" w:hAnsi="Arial" w:cs="Arial"/>
                <w:b/>
                <w:bCs/>
                <w:lang w:val="et-EE"/>
              </w:rPr>
              <w:t>muutmiseks</w:t>
            </w:r>
          </w:p>
          <w:p w14:paraId="34284FEF" w14:textId="3E81B2EA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20E19EA7" w14:textId="77777777" w:rsidTr="00733F89">
        <w:tc>
          <w:tcPr>
            <w:tcW w:w="1418" w:type="dxa"/>
          </w:tcPr>
          <w:p w14:paraId="5D22C7C1" w14:textId="6D0B104E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1A5622A3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57B93CA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653264BA" w14:textId="77777777" w:rsidTr="00733F89">
        <w:tc>
          <w:tcPr>
            <w:tcW w:w="1418" w:type="dxa"/>
          </w:tcPr>
          <w:p w14:paraId="0A90204C" w14:textId="553D655D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5633BCDB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19E0EEB5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474D9549" w14:textId="77777777" w:rsidTr="00733F89">
        <w:tc>
          <w:tcPr>
            <w:tcW w:w="1418" w:type="dxa"/>
          </w:tcPr>
          <w:p w14:paraId="594F1EA4" w14:textId="0CF91594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4B576912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366BC2A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0EBDAAD1" w14:textId="77777777" w:rsidTr="00733F89">
        <w:tc>
          <w:tcPr>
            <w:tcW w:w="1418" w:type="dxa"/>
          </w:tcPr>
          <w:p w14:paraId="0664FF71" w14:textId="66900FC9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6BA8576F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342F1ECF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09E2BEDE" w14:textId="77777777" w:rsidTr="00733F89">
        <w:tc>
          <w:tcPr>
            <w:tcW w:w="1418" w:type="dxa"/>
          </w:tcPr>
          <w:p w14:paraId="1D4ECF92" w14:textId="6E444308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737DDDFE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3EBA3DD4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465DA136" w14:textId="77777777" w:rsidTr="00733F89">
        <w:tc>
          <w:tcPr>
            <w:tcW w:w="1418" w:type="dxa"/>
          </w:tcPr>
          <w:p w14:paraId="5AC0FDC0" w14:textId="7D3AAF9D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38D383F2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2579A28C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12E2856B" w14:textId="77777777" w:rsidTr="00733F89">
        <w:tc>
          <w:tcPr>
            <w:tcW w:w="1418" w:type="dxa"/>
          </w:tcPr>
          <w:p w14:paraId="10FE71FB" w14:textId="18DC9CCE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0C676A1A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65E1898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</w:tbl>
    <w:p w14:paraId="6DD939E2" w14:textId="49E7F52F" w:rsidR="001C10AC" w:rsidRDefault="00733F89" w:rsidP="00733F89">
      <w:pPr>
        <w:pStyle w:val="Vahedeta"/>
        <w:rPr>
          <w:rFonts w:ascii="Arial" w:hAnsi="Arial" w:cs="Arial"/>
          <w:lang w:val="et-EE"/>
        </w:rPr>
      </w:pPr>
      <w:r w:rsidRPr="00E422E7">
        <w:rPr>
          <w:rFonts w:ascii="Arial" w:hAnsi="Arial" w:cs="Arial"/>
          <w:lang w:val="et-EE"/>
        </w:rPr>
        <w:t>*Vajadusel lisage tabelisse ridu</w:t>
      </w:r>
    </w:p>
    <w:sectPr w:rsidR="001C10AC" w:rsidSect="001C10AC">
      <w:pgSz w:w="1584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D4B6CA3"/>
    <w:multiLevelType w:val="hybridMultilevel"/>
    <w:tmpl w:val="3D461BB0"/>
    <w:lvl w:ilvl="0" w:tplc="1280FC2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MDa2NAMBYwNLJR2l4NTi4sz8PJAC01oA67P65SwAAAA="/>
  </w:docVars>
  <w:rsids>
    <w:rsidRoot w:val="001C10AC"/>
    <w:rsid w:val="00087442"/>
    <w:rsid w:val="001C10AC"/>
    <w:rsid w:val="00206141"/>
    <w:rsid w:val="003B1FC6"/>
    <w:rsid w:val="004163FE"/>
    <w:rsid w:val="00733F89"/>
    <w:rsid w:val="007B7C6B"/>
    <w:rsid w:val="00891E39"/>
    <w:rsid w:val="008E0668"/>
    <w:rsid w:val="00A742AC"/>
    <w:rsid w:val="00D656C2"/>
    <w:rsid w:val="00E422E7"/>
    <w:rsid w:val="00E61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604A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Vahedeta">
    <w:name w:val="No Spacing"/>
    <w:uiPriority w:val="1"/>
    <w:qFormat/>
    <w:rsid w:val="001C10AC"/>
    <w:pPr>
      <w:spacing w:after="0" w:line="240" w:lineRule="auto"/>
    </w:pPr>
  </w:style>
  <w:style w:type="table" w:styleId="Kontuurtabel">
    <w:name w:val="Table Grid"/>
    <w:basedOn w:val="Normaaltabel"/>
    <w:uiPriority w:val="39"/>
    <w:rsid w:val="001C10A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Vahedeta">
    <w:name w:val="No Spacing"/>
    <w:uiPriority w:val="1"/>
    <w:qFormat/>
    <w:rsid w:val="001C10AC"/>
    <w:pPr>
      <w:spacing w:after="0" w:line="240" w:lineRule="auto"/>
    </w:pPr>
  </w:style>
  <w:style w:type="table" w:styleId="Kontuurtabel">
    <w:name w:val="Table Grid"/>
    <w:basedOn w:val="Normaaltabel"/>
    <w:uiPriority w:val="39"/>
    <w:rsid w:val="001C10A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>PEFC Eesti jätkusuutliku metsamajandamise standardi eelnõu v1.0 (09.02.21)</vt:lpstr>
    </vt:vector>
  </TitlesOfParts>
  <Company>MTÜ Eesti Metsasertifitseerimise Nõukogu</Company>
  <LinksUpToDate>false</LinksUpToDate>
  <CharactersWithSpaces>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FC Eesti jätkusuutliku metsamajandamise standardi eelnõu v1.0 (09.02.21)</dc:title>
  <dc:creator>Eve Rebane</dc:creator>
  <cp:lastModifiedBy>Birgi</cp:lastModifiedBy>
  <cp:revision>2</cp:revision>
  <dcterms:created xsi:type="dcterms:W3CDTF">2022-06-08T14:50:00Z</dcterms:created>
  <dcterms:modified xsi:type="dcterms:W3CDTF">2022-06-08T14:50:00Z</dcterms:modified>
</cp:coreProperties>
</file>